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8EC9D" w14:textId="41CB2FC6" w:rsidR="00FE7288" w:rsidRPr="00554362" w:rsidRDefault="00FE7288" w:rsidP="00D64113">
      <w:pPr>
        <w:rPr>
          <w:rFonts w:cstheme="minorHAnsi"/>
        </w:rPr>
      </w:pPr>
      <w:r w:rsidRPr="00554362">
        <w:rPr>
          <w:rFonts w:cstheme="minorHAnsi"/>
          <w:b/>
        </w:rPr>
        <w:t>Supplementary Table 1.</w:t>
      </w:r>
      <w:r w:rsidRPr="00554362">
        <w:rPr>
          <w:rFonts w:cstheme="minorHAnsi"/>
        </w:rPr>
        <w:t xml:space="preserve"> MEDLINE-Ovid Search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1"/>
        <w:gridCol w:w="6107"/>
      </w:tblGrid>
      <w:tr w:rsidR="00FE7288" w:rsidRPr="00554362" w14:paraId="6DF14344" w14:textId="77777777" w:rsidTr="00FE7288">
        <w:tc>
          <w:tcPr>
            <w:tcW w:w="0" w:type="auto"/>
          </w:tcPr>
          <w:p w14:paraId="48325230" w14:textId="26575DFC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Search No.</w:t>
            </w:r>
          </w:p>
        </w:tc>
        <w:tc>
          <w:tcPr>
            <w:tcW w:w="0" w:type="auto"/>
          </w:tcPr>
          <w:p w14:paraId="4D87CDDC" w14:textId="509580B8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Search term</w:t>
            </w:r>
          </w:p>
        </w:tc>
      </w:tr>
      <w:tr w:rsidR="00FE7288" w:rsidRPr="00554362" w14:paraId="773B74DF" w14:textId="77777777" w:rsidTr="00FE7288">
        <w:tc>
          <w:tcPr>
            <w:tcW w:w="0" w:type="auto"/>
          </w:tcPr>
          <w:p w14:paraId="5BAE7971" w14:textId="1277F1DB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14:paraId="4F75DA10" w14:textId="3E686967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longitudinal.af.</w:t>
            </w:r>
          </w:p>
        </w:tc>
      </w:tr>
      <w:tr w:rsidR="00FE7288" w:rsidRPr="00554362" w14:paraId="299A4474" w14:textId="77777777" w:rsidTr="00FE7288">
        <w:tc>
          <w:tcPr>
            <w:tcW w:w="0" w:type="auto"/>
          </w:tcPr>
          <w:p w14:paraId="3EFF7FC7" w14:textId="1E861E53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14:paraId="6AD5DD5E" w14:textId="315D0B1C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repeat*measure*.</w:t>
            </w:r>
            <w:proofErr w:type="spellStart"/>
            <w:r w:rsidRPr="00554362">
              <w:rPr>
                <w:rFonts w:cstheme="minorHAnsi"/>
              </w:rPr>
              <w:t>af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6FD8EF90" w14:textId="77777777" w:rsidTr="00FE7288">
        <w:tc>
          <w:tcPr>
            <w:tcW w:w="0" w:type="auto"/>
          </w:tcPr>
          <w:p w14:paraId="1E40DFCC" w14:textId="1A461FBC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14:paraId="39D65DCA" w14:textId="7970A7C4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hierarchical.af</w:t>
            </w:r>
          </w:p>
        </w:tc>
      </w:tr>
      <w:tr w:rsidR="00FE7288" w:rsidRPr="00554362" w14:paraId="510800A9" w14:textId="77777777" w:rsidTr="00FE7288">
        <w:tc>
          <w:tcPr>
            <w:tcW w:w="0" w:type="auto"/>
          </w:tcPr>
          <w:p w14:paraId="706B57B4" w14:textId="0F3C3103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14:paraId="61107FE9" w14:textId="67BADBBA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multilevel model*.af</w:t>
            </w:r>
          </w:p>
        </w:tc>
      </w:tr>
      <w:tr w:rsidR="00FE7288" w:rsidRPr="00554362" w14:paraId="078AE528" w14:textId="77777777" w:rsidTr="00FE7288">
        <w:tc>
          <w:tcPr>
            <w:tcW w:w="0" w:type="auto"/>
          </w:tcPr>
          <w:p w14:paraId="3B0E2644" w14:textId="1330FF08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5</w:t>
            </w:r>
          </w:p>
        </w:tc>
        <w:tc>
          <w:tcPr>
            <w:tcW w:w="0" w:type="auto"/>
          </w:tcPr>
          <w:p w14:paraId="28DED47F" w14:textId="52BD91E1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change.af.</w:t>
            </w:r>
          </w:p>
        </w:tc>
      </w:tr>
      <w:tr w:rsidR="00FE7288" w:rsidRPr="00554362" w14:paraId="20559768" w14:textId="77777777" w:rsidTr="00FE7288">
        <w:tc>
          <w:tcPr>
            <w:tcW w:w="0" w:type="auto"/>
          </w:tcPr>
          <w:p w14:paraId="7685DAE9" w14:textId="59B49F8F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6</w:t>
            </w:r>
          </w:p>
        </w:tc>
        <w:tc>
          <w:tcPr>
            <w:tcW w:w="0" w:type="auto"/>
          </w:tcPr>
          <w:p w14:paraId="082C235F" w14:textId="46BEFFE7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slope.af.</w:t>
            </w:r>
          </w:p>
        </w:tc>
      </w:tr>
      <w:tr w:rsidR="00FE7288" w:rsidRPr="00554362" w14:paraId="32D4FC5E" w14:textId="77777777" w:rsidTr="00FE7288">
        <w:tc>
          <w:tcPr>
            <w:tcW w:w="0" w:type="auto"/>
          </w:tcPr>
          <w:p w14:paraId="0E9E247C" w14:textId="015A1FFF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7</w:t>
            </w:r>
          </w:p>
        </w:tc>
        <w:tc>
          <w:tcPr>
            <w:tcW w:w="0" w:type="auto"/>
          </w:tcPr>
          <w:p w14:paraId="63EA6942" w14:textId="3444B363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profile.af.</w:t>
            </w:r>
          </w:p>
        </w:tc>
      </w:tr>
      <w:tr w:rsidR="00FE7288" w:rsidRPr="00554362" w14:paraId="4872C6D3" w14:textId="77777777" w:rsidTr="00FE7288">
        <w:tc>
          <w:tcPr>
            <w:tcW w:w="0" w:type="auto"/>
          </w:tcPr>
          <w:p w14:paraId="2FE27180" w14:textId="798A3474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8</w:t>
            </w:r>
          </w:p>
        </w:tc>
        <w:tc>
          <w:tcPr>
            <w:tcW w:w="0" w:type="auto"/>
          </w:tcPr>
          <w:p w14:paraId="1D28FCB1" w14:textId="6125F437" w:rsidR="00FE7288" w:rsidRPr="00554362" w:rsidRDefault="00FE7288" w:rsidP="009F0146">
            <w:pPr>
              <w:rPr>
                <w:rFonts w:cstheme="minorHAnsi"/>
              </w:rPr>
            </w:pPr>
            <w:proofErr w:type="spellStart"/>
            <w:r w:rsidRPr="00554362">
              <w:rPr>
                <w:rFonts w:cstheme="minorHAnsi"/>
              </w:rPr>
              <w:t>trajector</w:t>
            </w:r>
            <w:proofErr w:type="spellEnd"/>
            <w:r w:rsidRPr="00554362">
              <w:rPr>
                <w:rFonts w:cstheme="minorHAnsi"/>
              </w:rPr>
              <w:t>*.</w:t>
            </w:r>
            <w:proofErr w:type="spellStart"/>
            <w:r w:rsidRPr="00554362">
              <w:rPr>
                <w:rFonts w:cstheme="minorHAnsi"/>
              </w:rPr>
              <w:t>af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701FF366" w14:textId="77777777" w:rsidTr="00FE7288">
        <w:tc>
          <w:tcPr>
            <w:tcW w:w="0" w:type="auto"/>
          </w:tcPr>
          <w:p w14:paraId="76427327" w14:textId="460B3689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9</w:t>
            </w:r>
          </w:p>
        </w:tc>
        <w:tc>
          <w:tcPr>
            <w:tcW w:w="0" w:type="auto"/>
          </w:tcPr>
          <w:p w14:paraId="6E488B96" w14:textId="51249C76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growth curve.af.</w:t>
            </w:r>
          </w:p>
        </w:tc>
      </w:tr>
      <w:tr w:rsidR="00FE7288" w:rsidRPr="00554362" w14:paraId="00D524CF" w14:textId="77777777" w:rsidTr="00FE7288">
        <w:tc>
          <w:tcPr>
            <w:tcW w:w="0" w:type="auto"/>
          </w:tcPr>
          <w:p w14:paraId="14C97E47" w14:textId="78F7251E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0</w:t>
            </w:r>
          </w:p>
        </w:tc>
        <w:tc>
          <w:tcPr>
            <w:tcW w:w="0" w:type="auto"/>
          </w:tcPr>
          <w:p w14:paraId="10FE24C4" w14:textId="33BA5B57" w:rsidR="00FE7288" w:rsidRPr="00554362" w:rsidRDefault="00FE7288" w:rsidP="009F0146">
            <w:pPr>
              <w:rPr>
                <w:rFonts w:cstheme="minorHAnsi"/>
              </w:rPr>
            </w:pPr>
            <w:proofErr w:type="spellStart"/>
            <w:r w:rsidRPr="00554362">
              <w:rPr>
                <w:rFonts w:cstheme="minorHAnsi"/>
              </w:rPr>
              <w:t>cardiovasc</w:t>
            </w:r>
            <w:proofErr w:type="spellEnd"/>
            <w:r w:rsidRPr="00554362">
              <w:rPr>
                <w:rFonts w:cstheme="minorHAnsi"/>
              </w:rPr>
              <w:t>*.</w:t>
            </w:r>
            <w:proofErr w:type="spellStart"/>
            <w:r w:rsidRPr="00554362">
              <w:rPr>
                <w:rFonts w:cstheme="minorHAnsi"/>
              </w:rPr>
              <w:t>ti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1785236F" w14:textId="77777777" w:rsidTr="00FE7288">
        <w:tc>
          <w:tcPr>
            <w:tcW w:w="0" w:type="auto"/>
          </w:tcPr>
          <w:p w14:paraId="0BF1D61F" w14:textId="152CE0FD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1</w:t>
            </w:r>
          </w:p>
        </w:tc>
        <w:tc>
          <w:tcPr>
            <w:tcW w:w="0" w:type="auto"/>
          </w:tcPr>
          <w:p w14:paraId="57B00A39" w14:textId="2777E3DC" w:rsidR="00FE7288" w:rsidRPr="00554362" w:rsidRDefault="00FE7288" w:rsidP="009F0146">
            <w:pPr>
              <w:rPr>
                <w:rFonts w:cstheme="minorHAnsi"/>
              </w:rPr>
            </w:pPr>
            <w:proofErr w:type="spellStart"/>
            <w:r w:rsidRPr="00554362">
              <w:rPr>
                <w:rFonts w:cstheme="minorHAnsi"/>
              </w:rPr>
              <w:t>cerebrovasc</w:t>
            </w:r>
            <w:proofErr w:type="spellEnd"/>
            <w:r w:rsidRPr="00554362">
              <w:rPr>
                <w:rFonts w:cstheme="minorHAnsi"/>
              </w:rPr>
              <w:t>*.</w:t>
            </w:r>
            <w:proofErr w:type="spellStart"/>
            <w:r w:rsidRPr="00554362">
              <w:rPr>
                <w:rFonts w:cstheme="minorHAnsi"/>
              </w:rPr>
              <w:t>ti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1CD5B773" w14:textId="77777777" w:rsidTr="00FE7288">
        <w:tc>
          <w:tcPr>
            <w:tcW w:w="0" w:type="auto"/>
          </w:tcPr>
          <w:p w14:paraId="69AD18B6" w14:textId="617CAFBB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2</w:t>
            </w:r>
          </w:p>
        </w:tc>
        <w:tc>
          <w:tcPr>
            <w:tcW w:w="0" w:type="auto"/>
          </w:tcPr>
          <w:p w14:paraId="3099F195" w14:textId="2C1720BD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 xml:space="preserve">atrial </w:t>
            </w:r>
            <w:proofErr w:type="spellStart"/>
            <w:r w:rsidRPr="00554362">
              <w:rPr>
                <w:rFonts w:cstheme="minorHAnsi"/>
              </w:rPr>
              <w:t>fibrillation.ti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7FD0E8E9" w14:textId="77777777" w:rsidTr="00FE7288">
        <w:tc>
          <w:tcPr>
            <w:tcW w:w="0" w:type="auto"/>
          </w:tcPr>
          <w:p w14:paraId="4DEB73D8" w14:textId="349497D3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3</w:t>
            </w:r>
          </w:p>
        </w:tc>
        <w:tc>
          <w:tcPr>
            <w:tcW w:w="0" w:type="auto"/>
          </w:tcPr>
          <w:p w14:paraId="5CC800BB" w14:textId="2DF667DF" w:rsidR="00FE7288" w:rsidRPr="00554362" w:rsidRDefault="00FE7288" w:rsidP="009F0146">
            <w:pPr>
              <w:rPr>
                <w:rFonts w:cstheme="minorHAnsi"/>
              </w:rPr>
            </w:pPr>
            <w:proofErr w:type="spellStart"/>
            <w:r w:rsidRPr="00554362">
              <w:rPr>
                <w:rFonts w:cstheme="minorHAnsi"/>
              </w:rPr>
              <w:t>coronary.ti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4EA48334" w14:textId="77777777" w:rsidTr="00FE7288">
        <w:tc>
          <w:tcPr>
            <w:tcW w:w="0" w:type="auto"/>
          </w:tcPr>
          <w:p w14:paraId="0C8430D4" w14:textId="38906235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4</w:t>
            </w:r>
          </w:p>
        </w:tc>
        <w:tc>
          <w:tcPr>
            <w:tcW w:w="0" w:type="auto"/>
          </w:tcPr>
          <w:p w14:paraId="4651E3FF" w14:textId="0735050C" w:rsidR="00FE7288" w:rsidRPr="00554362" w:rsidRDefault="00FE7288" w:rsidP="009F0146">
            <w:pPr>
              <w:rPr>
                <w:rFonts w:cstheme="minorHAnsi"/>
              </w:rPr>
            </w:pPr>
            <w:proofErr w:type="spellStart"/>
            <w:r w:rsidRPr="00554362">
              <w:rPr>
                <w:rFonts w:cstheme="minorHAnsi"/>
              </w:rPr>
              <w:t>artery.ti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0ECB556E" w14:textId="77777777" w:rsidTr="00FE7288">
        <w:tc>
          <w:tcPr>
            <w:tcW w:w="0" w:type="auto"/>
          </w:tcPr>
          <w:p w14:paraId="184A4C5E" w14:textId="243580E6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5</w:t>
            </w:r>
          </w:p>
        </w:tc>
        <w:tc>
          <w:tcPr>
            <w:tcW w:w="0" w:type="auto"/>
          </w:tcPr>
          <w:p w14:paraId="756069E4" w14:textId="4DA1E7C0" w:rsidR="00FE7288" w:rsidRPr="00554362" w:rsidRDefault="00FE7288" w:rsidP="009F0146">
            <w:pPr>
              <w:rPr>
                <w:rFonts w:cstheme="minorHAnsi"/>
              </w:rPr>
            </w:pPr>
            <w:proofErr w:type="spellStart"/>
            <w:r w:rsidRPr="00554362">
              <w:rPr>
                <w:rFonts w:cstheme="minorHAnsi"/>
              </w:rPr>
              <w:t>disease.ti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2901043F" w14:textId="77777777" w:rsidTr="00FE7288">
        <w:tc>
          <w:tcPr>
            <w:tcW w:w="0" w:type="auto"/>
          </w:tcPr>
          <w:p w14:paraId="29990B58" w14:textId="69E31A44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6</w:t>
            </w:r>
          </w:p>
        </w:tc>
        <w:tc>
          <w:tcPr>
            <w:tcW w:w="0" w:type="auto"/>
          </w:tcPr>
          <w:p w14:paraId="6F54F327" w14:textId="2D204F3A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4 or 15</w:t>
            </w:r>
          </w:p>
        </w:tc>
      </w:tr>
      <w:tr w:rsidR="00FE7288" w:rsidRPr="00554362" w14:paraId="175F10F3" w14:textId="77777777" w:rsidTr="00FE7288">
        <w:tc>
          <w:tcPr>
            <w:tcW w:w="0" w:type="auto"/>
          </w:tcPr>
          <w:p w14:paraId="270CC014" w14:textId="510CFCAD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7</w:t>
            </w:r>
          </w:p>
        </w:tc>
        <w:tc>
          <w:tcPr>
            <w:tcW w:w="0" w:type="auto"/>
          </w:tcPr>
          <w:p w14:paraId="2F3174EA" w14:textId="6F8343BB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3 and 16</w:t>
            </w:r>
          </w:p>
        </w:tc>
      </w:tr>
      <w:tr w:rsidR="00FE7288" w:rsidRPr="00554362" w14:paraId="53D5D384" w14:textId="77777777" w:rsidTr="00FE7288">
        <w:tc>
          <w:tcPr>
            <w:tcW w:w="0" w:type="auto"/>
          </w:tcPr>
          <w:p w14:paraId="3519E8E2" w14:textId="75244F86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8</w:t>
            </w:r>
          </w:p>
        </w:tc>
        <w:tc>
          <w:tcPr>
            <w:tcW w:w="0" w:type="auto"/>
          </w:tcPr>
          <w:p w14:paraId="3E07FF31" w14:textId="34462013" w:rsidR="00FE7288" w:rsidRPr="00554362" w:rsidRDefault="00FE7288" w:rsidP="009F0146">
            <w:pPr>
              <w:rPr>
                <w:rFonts w:cstheme="minorHAnsi"/>
              </w:rPr>
            </w:pPr>
            <w:proofErr w:type="spellStart"/>
            <w:r w:rsidRPr="00554362">
              <w:rPr>
                <w:rFonts w:cstheme="minorHAnsi"/>
              </w:rPr>
              <w:t>stroke.ti</w:t>
            </w:r>
            <w:proofErr w:type="spellEnd"/>
            <w:r w:rsidRPr="00554362">
              <w:rPr>
                <w:rFonts w:cstheme="minorHAnsi"/>
              </w:rPr>
              <w:t>.</w:t>
            </w:r>
          </w:p>
        </w:tc>
      </w:tr>
      <w:tr w:rsidR="00FE7288" w:rsidRPr="00554362" w14:paraId="492DCFC3" w14:textId="77777777" w:rsidTr="00FE7288">
        <w:tc>
          <w:tcPr>
            <w:tcW w:w="0" w:type="auto"/>
          </w:tcPr>
          <w:p w14:paraId="4D204B30" w14:textId="154E19E4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9</w:t>
            </w:r>
          </w:p>
        </w:tc>
        <w:tc>
          <w:tcPr>
            <w:tcW w:w="0" w:type="auto"/>
          </w:tcPr>
          <w:p w14:paraId="6AF16147" w14:textId="3B1C560B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exp *Myocardial Infarction/</w:t>
            </w:r>
          </w:p>
        </w:tc>
      </w:tr>
      <w:tr w:rsidR="00FE7288" w:rsidRPr="00554362" w14:paraId="79BD33D5" w14:textId="77777777" w:rsidTr="00FE7288">
        <w:tc>
          <w:tcPr>
            <w:tcW w:w="0" w:type="auto"/>
          </w:tcPr>
          <w:p w14:paraId="7D884620" w14:textId="7991EC3D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0</w:t>
            </w:r>
          </w:p>
        </w:tc>
        <w:tc>
          <w:tcPr>
            <w:tcW w:w="0" w:type="auto"/>
          </w:tcPr>
          <w:p w14:paraId="6FF7351B" w14:textId="5C31805C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*Cardiovascular Diseases/</w:t>
            </w:r>
          </w:p>
        </w:tc>
      </w:tr>
      <w:tr w:rsidR="00FE7288" w:rsidRPr="00554362" w14:paraId="52A31A4A" w14:textId="77777777" w:rsidTr="00FE7288">
        <w:tc>
          <w:tcPr>
            <w:tcW w:w="0" w:type="auto"/>
          </w:tcPr>
          <w:p w14:paraId="6A7A694A" w14:textId="7C6EF6FF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1</w:t>
            </w:r>
          </w:p>
        </w:tc>
        <w:tc>
          <w:tcPr>
            <w:tcW w:w="0" w:type="auto"/>
          </w:tcPr>
          <w:p w14:paraId="75261FE9" w14:textId="1F713CDB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exp *Coronary Disease/</w:t>
            </w:r>
          </w:p>
        </w:tc>
      </w:tr>
      <w:tr w:rsidR="00FE7288" w:rsidRPr="00554362" w14:paraId="64C8B7B2" w14:textId="77777777" w:rsidTr="00FE7288">
        <w:tc>
          <w:tcPr>
            <w:tcW w:w="0" w:type="auto"/>
          </w:tcPr>
          <w:p w14:paraId="56347168" w14:textId="3F8E8D98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2</w:t>
            </w:r>
          </w:p>
        </w:tc>
        <w:tc>
          <w:tcPr>
            <w:tcW w:w="0" w:type="auto"/>
          </w:tcPr>
          <w:p w14:paraId="34EF8B88" w14:textId="61A462C6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exp *Stroke/</w:t>
            </w:r>
          </w:p>
        </w:tc>
      </w:tr>
      <w:tr w:rsidR="00FE7288" w:rsidRPr="00554362" w14:paraId="25646FF1" w14:textId="77777777" w:rsidTr="00FE7288">
        <w:tc>
          <w:tcPr>
            <w:tcW w:w="0" w:type="auto"/>
          </w:tcPr>
          <w:p w14:paraId="033C18F6" w14:textId="18AA2619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3</w:t>
            </w:r>
          </w:p>
        </w:tc>
        <w:tc>
          <w:tcPr>
            <w:tcW w:w="0" w:type="auto"/>
          </w:tcPr>
          <w:p w14:paraId="33963B0F" w14:textId="2E6B9A0A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*Brain Ischemia/</w:t>
            </w:r>
          </w:p>
        </w:tc>
      </w:tr>
      <w:tr w:rsidR="00FE7288" w:rsidRPr="00554362" w14:paraId="772ADF94" w14:textId="77777777" w:rsidTr="00FE7288">
        <w:tc>
          <w:tcPr>
            <w:tcW w:w="0" w:type="auto"/>
          </w:tcPr>
          <w:p w14:paraId="19273197" w14:textId="3951013B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4</w:t>
            </w:r>
          </w:p>
        </w:tc>
        <w:tc>
          <w:tcPr>
            <w:tcW w:w="0" w:type="auto"/>
          </w:tcPr>
          <w:p w14:paraId="0FA63ACF" w14:textId="5F63ABEE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*Heart Diseases/</w:t>
            </w:r>
          </w:p>
        </w:tc>
      </w:tr>
      <w:tr w:rsidR="00FE7288" w:rsidRPr="00554362" w14:paraId="591FA16C" w14:textId="77777777" w:rsidTr="00FE7288">
        <w:tc>
          <w:tcPr>
            <w:tcW w:w="0" w:type="auto"/>
          </w:tcPr>
          <w:p w14:paraId="42D01C70" w14:textId="361CD60B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5</w:t>
            </w:r>
          </w:p>
        </w:tc>
        <w:tc>
          <w:tcPr>
            <w:tcW w:w="0" w:type="auto"/>
          </w:tcPr>
          <w:p w14:paraId="44DFCF47" w14:textId="1FB5437D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 xml:space="preserve">exp *Intracranial </w:t>
            </w:r>
            <w:proofErr w:type="spellStart"/>
            <w:r w:rsidRPr="00554362">
              <w:rPr>
                <w:rFonts w:cstheme="minorHAnsi"/>
              </w:rPr>
              <w:t>Hemorrhages</w:t>
            </w:r>
            <w:proofErr w:type="spellEnd"/>
            <w:r w:rsidRPr="00554362">
              <w:rPr>
                <w:rFonts w:cstheme="minorHAnsi"/>
              </w:rPr>
              <w:t>/</w:t>
            </w:r>
          </w:p>
        </w:tc>
      </w:tr>
      <w:tr w:rsidR="00FE7288" w:rsidRPr="00554362" w14:paraId="65CCA59A" w14:textId="77777777" w:rsidTr="00FE7288">
        <w:tc>
          <w:tcPr>
            <w:tcW w:w="0" w:type="auto"/>
          </w:tcPr>
          <w:p w14:paraId="2D8082C7" w14:textId="07490848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6</w:t>
            </w:r>
          </w:p>
        </w:tc>
        <w:tc>
          <w:tcPr>
            <w:tcW w:w="0" w:type="auto"/>
          </w:tcPr>
          <w:p w14:paraId="3625DE44" w14:textId="07029076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exp *Intracranial Hemorrhage, Traumatic/</w:t>
            </w:r>
          </w:p>
        </w:tc>
      </w:tr>
      <w:tr w:rsidR="00FE7288" w:rsidRPr="00554362" w14:paraId="622488C9" w14:textId="77777777" w:rsidTr="00FE7288">
        <w:tc>
          <w:tcPr>
            <w:tcW w:w="0" w:type="auto"/>
          </w:tcPr>
          <w:p w14:paraId="76F9E90C" w14:textId="07E5A746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7</w:t>
            </w:r>
          </w:p>
        </w:tc>
        <w:tc>
          <w:tcPr>
            <w:tcW w:w="0" w:type="auto"/>
          </w:tcPr>
          <w:p w14:paraId="6C6E64F9" w14:textId="7867B39F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5 not 26</w:t>
            </w:r>
          </w:p>
        </w:tc>
      </w:tr>
      <w:tr w:rsidR="00FE7288" w:rsidRPr="00554362" w14:paraId="2835595D" w14:textId="77777777" w:rsidTr="00FE7288">
        <w:tc>
          <w:tcPr>
            <w:tcW w:w="0" w:type="auto"/>
          </w:tcPr>
          <w:p w14:paraId="2EA06940" w14:textId="3A96B921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8</w:t>
            </w:r>
          </w:p>
        </w:tc>
        <w:tc>
          <w:tcPr>
            <w:tcW w:w="0" w:type="auto"/>
          </w:tcPr>
          <w:p w14:paraId="5AF29B1C" w14:textId="0EFBB276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0 or 11 or 12 or 17 or 18 or 19 or 20 or 21 or 22 or 23 or 24 or 27</w:t>
            </w:r>
          </w:p>
        </w:tc>
      </w:tr>
      <w:tr w:rsidR="00FE7288" w:rsidRPr="00554362" w14:paraId="2D3C7633" w14:textId="77777777" w:rsidTr="00FE7288">
        <w:tc>
          <w:tcPr>
            <w:tcW w:w="0" w:type="auto"/>
          </w:tcPr>
          <w:p w14:paraId="21B2169C" w14:textId="613BE780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9</w:t>
            </w:r>
          </w:p>
        </w:tc>
        <w:tc>
          <w:tcPr>
            <w:tcW w:w="0" w:type="auto"/>
          </w:tcPr>
          <w:p w14:paraId="481A1FA2" w14:textId="15AC30D5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1 or 2 or 3 or 4</w:t>
            </w:r>
          </w:p>
        </w:tc>
      </w:tr>
      <w:tr w:rsidR="00FE7288" w:rsidRPr="00554362" w14:paraId="0BC1D825" w14:textId="77777777" w:rsidTr="00FE7288">
        <w:tc>
          <w:tcPr>
            <w:tcW w:w="0" w:type="auto"/>
          </w:tcPr>
          <w:p w14:paraId="038F4F08" w14:textId="213B2562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30</w:t>
            </w:r>
          </w:p>
        </w:tc>
        <w:tc>
          <w:tcPr>
            <w:tcW w:w="0" w:type="auto"/>
          </w:tcPr>
          <w:p w14:paraId="2BD7AAD8" w14:textId="59FE5C44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5 or 6 or 7 or 8 or 9</w:t>
            </w:r>
          </w:p>
        </w:tc>
      </w:tr>
      <w:tr w:rsidR="00FE7288" w:rsidRPr="00554362" w14:paraId="3FB2FAAF" w14:textId="77777777" w:rsidTr="00FE7288">
        <w:tc>
          <w:tcPr>
            <w:tcW w:w="0" w:type="auto"/>
          </w:tcPr>
          <w:p w14:paraId="268DB558" w14:textId="64B76F6E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31</w:t>
            </w:r>
          </w:p>
        </w:tc>
        <w:tc>
          <w:tcPr>
            <w:tcW w:w="0" w:type="auto"/>
          </w:tcPr>
          <w:p w14:paraId="2572C9C3" w14:textId="6A739A4E" w:rsidR="00FE7288" w:rsidRPr="00554362" w:rsidRDefault="00FE7288" w:rsidP="009F0146">
            <w:pPr>
              <w:rPr>
                <w:rFonts w:cstheme="minorHAnsi"/>
              </w:rPr>
            </w:pPr>
            <w:r w:rsidRPr="00554362">
              <w:rPr>
                <w:rFonts w:cstheme="minorHAnsi"/>
              </w:rPr>
              <w:t>28 and 29 and 30</w:t>
            </w:r>
          </w:p>
        </w:tc>
      </w:tr>
    </w:tbl>
    <w:p w14:paraId="163328E2" w14:textId="4BFB6C72" w:rsidR="00501F5A" w:rsidRPr="00554362" w:rsidRDefault="00501F5A" w:rsidP="009F0146">
      <w:pPr>
        <w:rPr>
          <w:rFonts w:cstheme="minorHAnsi"/>
        </w:rPr>
      </w:pPr>
    </w:p>
    <w:sectPr w:rsidR="00501F5A" w:rsidRPr="00554362" w:rsidSect="00E141E5">
      <w:footerReference w:type="even" r:id="rId8"/>
      <w:foot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BC13A" w14:textId="77777777" w:rsidR="00106CDE" w:rsidRDefault="00106CDE" w:rsidP="00DD405C">
      <w:pPr>
        <w:spacing w:after="0" w:line="240" w:lineRule="auto"/>
      </w:pPr>
      <w:r>
        <w:separator/>
      </w:r>
    </w:p>
  </w:endnote>
  <w:endnote w:type="continuationSeparator" w:id="0">
    <w:p w14:paraId="0FA601A5" w14:textId="77777777" w:rsidR="00106CDE" w:rsidRDefault="00106CDE" w:rsidP="00DD40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31243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EC07EF" w14:textId="01B80184" w:rsidR="00173231" w:rsidRDefault="00173231" w:rsidP="007C0F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A10290" w14:textId="77777777" w:rsidR="00173231" w:rsidRDefault="001732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247365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B8627EB" w14:textId="01410986" w:rsidR="00173231" w:rsidRDefault="00173231" w:rsidP="007C0F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55CFDEC" w14:textId="77777777" w:rsidR="00173231" w:rsidRDefault="001732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9C8C6" w14:textId="77777777" w:rsidR="00106CDE" w:rsidRDefault="00106CDE" w:rsidP="00DD405C">
      <w:pPr>
        <w:spacing w:after="0" w:line="240" w:lineRule="auto"/>
      </w:pPr>
      <w:r>
        <w:separator/>
      </w:r>
    </w:p>
  </w:footnote>
  <w:footnote w:type="continuationSeparator" w:id="0">
    <w:p w14:paraId="7BB934E4" w14:textId="77777777" w:rsidR="00106CDE" w:rsidRDefault="00106CDE" w:rsidP="00DD40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41E5B"/>
    <w:multiLevelType w:val="hybridMultilevel"/>
    <w:tmpl w:val="503C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15739"/>
    <w:multiLevelType w:val="hybridMultilevel"/>
    <w:tmpl w:val="F5AC7B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E0367"/>
    <w:multiLevelType w:val="hybridMultilevel"/>
    <w:tmpl w:val="8C6C9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44818"/>
    <w:multiLevelType w:val="hybridMultilevel"/>
    <w:tmpl w:val="9F2E442A"/>
    <w:lvl w:ilvl="0" w:tplc="BC466712">
      <w:start w:val="3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4EAE3A76"/>
    <w:multiLevelType w:val="hybridMultilevel"/>
    <w:tmpl w:val="E9749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A7FC2"/>
    <w:multiLevelType w:val="hybridMultilevel"/>
    <w:tmpl w:val="B9962514"/>
    <w:lvl w:ilvl="0" w:tplc="C03C39A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944BB0"/>
    <w:multiLevelType w:val="hybridMultilevel"/>
    <w:tmpl w:val="BEA2D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CB2F67"/>
    <w:multiLevelType w:val="hybridMultilevel"/>
    <w:tmpl w:val="75689196"/>
    <w:lvl w:ilvl="0" w:tplc="BC466712">
      <w:start w:val="3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NDQ2sDQ2NLKwNDJQ0lEKTi0uzszPAykwMqwFAPk24W0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Amer Med Info Assoc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xwtzftvd0r9asewa52xdtw3x0zxsx2ss0vv&quot;&gt;PhD&lt;record-ids&gt;&lt;item&gt;151&lt;/item&gt;&lt;item&gt;152&lt;/item&gt;&lt;item&gt;155&lt;/item&gt;&lt;item&gt;156&lt;/item&gt;&lt;item&gt;157&lt;/item&gt;&lt;item&gt;158&lt;/item&gt;&lt;item&gt;159&lt;/item&gt;&lt;item&gt;160&lt;/item&gt;&lt;item&gt;161&lt;/item&gt;&lt;item&gt;164&lt;/item&gt;&lt;item&gt;165&lt;/item&gt;&lt;item&gt;168&lt;/item&gt;&lt;item&gt;171&lt;/item&gt;&lt;item&gt;173&lt;/item&gt;&lt;item&gt;175&lt;/item&gt;&lt;item&gt;176&lt;/item&gt;&lt;item&gt;178&lt;/item&gt;&lt;item&gt;179&lt;/item&gt;&lt;item&gt;181&lt;/item&gt;&lt;item&gt;185&lt;/item&gt;&lt;item&gt;186&lt;/item&gt;&lt;item&gt;188&lt;/item&gt;&lt;item&gt;190&lt;/item&gt;&lt;item&gt;199&lt;/item&gt;&lt;item&gt;204&lt;/item&gt;&lt;item&gt;208&lt;/item&gt;&lt;item&gt;212&lt;/item&gt;&lt;item&gt;213&lt;/item&gt;&lt;item&gt;214&lt;/item&gt;&lt;item&gt;215&lt;/item&gt;&lt;item&gt;217&lt;/item&gt;&lt;item&gt;221&lt;/item&gt;&lt;item&gt;222&lt;/item&gt;&lt;item&gt;224&lt;/item&gt;&lt;item&gt;228&lt;/item&gt;&lt;item&gt;232&lt;/item&gt;&lt;item&gt;233&lt;/item&gt;&lt;item&gt;234&lt;/item&gt;&lt;item&gt;236&lt;/item&gt;&lt;item&gt;238&lt;/item&gt;&lt;item&gt;239&lt;/item&gt;&lt;item&gt;240&lt;/item&gt;&lt;item&gt;241&lt;/item&gt;&lt;item&gt;243&lt;/item&gt;&lt;item&gt;245&lt;/item&gt;&lt;item&gt;247&lt;/item&gt;&lt;item&gt;248&lt;/item&gt;&lt;item&gt;250&lt;/item&gt;&lt;item&gt;251&lt;/item&gt;&lt;item&gt;253&lt;/item&gt;&lt;item&gt;254&lt;/item&gt;&lt;item&gt;257&lt;/item&gt;&lt;item&gt;259&lt;/item&gt;&lt;item&gt;260&lt;/item&gt;&lt;item&gt;262&lt;/item&gt;&lt;item&gt;263&lt;/item&gt;&lt;item&gt;266&lt;/item&gt;&lt;item&gt;269&lt;/item&gt;&lt;item&gt;270&lt;/item&gt;&lt;item&gt;272&lt;/item&gt;&lt;item&gt;274&lt;/item&gt;&lt;item&gt;276&lt;/item&gt;&lt;item&gt;316&lt;/item&gt;&lt;item&gt;317&lt;/item&gt;&lt;item&gt;318&lt;/item&gt;&lt;item&gt;319&lt;/item&gt;&lt;item&gt;320&lt;/item&gt;&lt;item&gt;321&lt;/item&gt;&lt;item&gt;325&lt;/item&gt;&lt;item&gt;328&lt;/item&gt;&lt;item&gt;329&lt;/item&gt;&lt;item&gt;331&lt;/item&gt;&lt;item&gt;332&lt;/item&gt;&lt;item&gt;334&lt;/item&gt;&lt;item&gt;335&lt;/item&gt;&lt;item&gt;336&lt;/item&gt;&lt;item&gt;337&lt;/item&gt;&lt;item&gt;338&lt;/item&gt;&lt;item&gt;339&lt;/item&gt;&lt;item&gt;340&lt;/item&gt;&lt;item&gt;342&lt;/item&gt;&lt;item&gt;346&lt;/item&gt;&lt;item&gt;348&lt;/item&gt;&lt;item&gt;349&lt;/item&gt;&lt;item&gt;350&lt;/item&gt;&lt;item&gt;351&lt;/item&gt;&lt;item&gt;352&lt;/item&gt;&lt;item&gt;353&lt;/item&gt;&lt;item&gt;354&lt;/item&gt;&lt;item&gt;355&lt;/item&gt;&lt;item&gt;356&lt;/item&gt;&lt;item&gt;357&lt;/item&gt;&lt;item&gt;359&lt;/item&gt;&lt;item&gt;360&lt;/item&gt;&lt;item&gt;367&lt;/item&gt;&lt;item&gt;368&lt;/item&gt;&lt;item&gt;369&lt;/item&gt;&lt;item&gt;370&lt;/item&gt;&lt;item&gt;371&lt;/item&gt;&lt;item&gt;372&lt;/item&gt;&lt;item&gt;374&lt;/item&gt;&lt;item&gt;375&lt;/item&gt;&lt;item&gt;376&lt;/item&gt;&lt;item&gt;377&lt;/item&gt;&lt;item&gt;378&lt;/item&gt;&lt;item&gt;379&lt;/item&gt;&lt;item&gt;382&lt;/item&gt;&lt;item&gt;383&lt;/item&gt;&lt;item&gt;431&lt;/item&gt;&lt;item&gt;432&lt;/item&gt;&lt;item&gt;433&lt;/item&gt;&lt;/record-ids&gt;&lt;/item&gt;&lt;/Libraries&gt;"/>
  </w:docVars>
  <w:rsids>
    <w:rsidRoot w:val="003D38E6"/>
    <w:rsid w:val="00003A12"/>
    <w:rsid w:val="0000467F"/>
    <w:rsid w:val="0000699B"/>
    <w:rsid w:val="00012FCE"/>
    <w:rsid w:val="00036526"/>
    <w:rsid w:val="00040597"/>
    <w:rsid w:val="00041EA4"/>
    <w:rsid w:val="00043A76"/>
    <w:rsid w:val="00043DDA"/>
    <w:rsid w:val="000462D9"/>
    <w:rsid w:val="0005101C"/>
    <w:rsid w:val="00052E43"/>
    <w:rsid w:val="00054133"/>
    <w:rsid w:val="000562B7"/>
    <w:rsid w:val="0005757C"/>
    <w:rsid w:val="0006007F"/>
    <w:rsid w:val="000616F1"/>
    <w:rsid w:val="00062B43"/>
    <w:rsid w:val="000725F1"/>
    <w:rsid w:val="00072754"/>
    <w:rsid w:val="00077807"/>
    <w:rsid w:val="00094D17"/>
    <w:rsid w:val="00095F21"/>
    <w:rsid w:val="00097746"/>
    <w:rsid w:val="000A0C7E"/>
    <w:rsid w:val="000A171E"/>
    <w:rsid w:val="000A58FB"/>
    <w:rsid w:val="000B0732"/>
    <w:rsid w:val="000B1523"/>
    <w:rsid w:val="000B478A"/>
    <w:rsid w:val="000B646A"/>
    <w:rsid w:val="000C1AC4"/>
    <w:rsid w:val="000C437A"/>
    <w:rsid w:val="000D0404"/>
    <w:rsid w:val="000D2842"/>
    <w:rsid w:val="000E09F2"/>
    <w:rsid w:val="000F1116"/>
    <w:rsid w:val="000F2A69"/>
    <w:rsid w:val="000F3E12"/>
    <w:rsid w:val="000F65C7"/>
    <w:rsid w:val="0010160B"/>
    <w:rsid w:val="00101DEB"/>
    <w:rsid w:val="00106CDE"/>
    <w:rsid w:val="00115475"/>
    <w:rsid w:val="00123F0E"/>
    <w:rsid w:val="001303C5"/>
    <w:rsid w:val="00135AEA"/>
    <w:rsid w:val="00136424"/>
    <w:rsid w:val="00141DC8"/>
    <w:rsid w:val="00146B8B"/>
    <w:rsid w:val="001500BF"/>
    <w:rsid w:val="001500DB"/>
    <w:rsid w:val="0015264E"/>
    <w:rsid w:val="00173231"/>
    <w:rsid w:val="00186001"/>
    <w:rsid w:val="00191FB6"/>
    <w:rsid w:val="001938B6"/>
    <w:rsid w:val="00193EB7"/>
    <w:rsid w:val="00196FC1"/>
    <w:rsid w:val="0019774D"/>
    <w:rsid w:val="001A097C"/>
    <w:rsid w:val="001A74B4"/>
    <w:rsid w:val="001B1508"/>
    <w:rsid w:val="001B25AA"/>
    <w:rsid w:val="001B38E8"/>
    <w:rsid w:val="001B54F4"/>
    <w:rsid w:val="001B6D79"/>
    <w:rsid w:val="001C017E"/>
    <w:rsid w:val="001C093C"/>
    <w:rsid w:val="001C32D0"/>
    <w:rsid w:val="001D04CF"/>
    <w:rsid w:val="001D2681"/>
    <w:rsid w:val="001D3689"/>
    <w:rsid w:val="001D41CA"/>
    <w:rsid w:val="001D4F4C"/>
    <w:rsid w:val="001D73D7"/>
    <w:rsid w:val="001E0FC3"/>
    <w:rsid w:val="001E2ADF"/>
    <w:rsid w:val="001E590D"/>
    <w:rsid w:val="001F1113"/>
    <w:rsid w:val="001F1CA1"/>
    <w:rsid w:val="001F2DA6"/>
    <w:rsid w:val="00202512"/>
    <w:rsid w:val="00207B72"/>
    <w:rsid w:val="00207F24"/>
    <w:rsid w:val="002111B7"/>
    <w:rsid w:val="00211945"/>
    <w:rsid w:val="00211CE0"/>
    <w:rsid w:val="002142C9"/>
    <w:rsid w:val="002146F1"/>
    <w:rsid w:val="00221F34"/>
    <w:rsid w:val="0022469C"/>
    <w:rsid w:val="00227347"/>
    <w:rsid w:val="00231AC5"/>
    <w:rsid w:val="002329A7"/>
    <w:rsid w:val="00232BFC"/>
    <w:rsid w:val="00235CBC"/>
    <w:rsid w:val="00243F43"/>
    <w:rsid w:val="00244357"/>
    <w:rsid w:val="00245C67"/>
    <w:rsid w:val="002465B0"/>
    <w:rsid w:val="0024710C"/>
    <w:rsid w:val="00251B3F"/>
    <w:rsid w:val="00251D28"/>
    <w:rsid w:val="00251E73"/>
    <w:rsid w:val="002525AF"/>
    <w:rsid w:val="0026088A"/>
    <w:rsid w:val="002626B9"/>
    <w:rsid w:val="00275155"/>
    <w:rsid w:val="00276A24"/>
    <w:rsid w:val="00281599"/>
    <w:rsid w:val="00285217"/>
    <w:rsid w:val="00285D3B"/>
    <w:rsid w:val="0028651F"/>
    <w:rsid w:val="00287205"/>
    <w:rsid w:val="002914BA"/>
    <w:rsid w:val="00292B42"/>
    <w:rsid w:val="00294E62"/>
    <w:rsid w:val="00296A62"/>
    <w:rsid w:val="002A4C01"/>
    <w:rsid w:val="002A6229"/>
    <w:rsid w:val="002A6525"/>
    <w:rsid w:val="002B0B2F"/>
    <w:rsid w:val="002C120E"/>
    <w:rsid w:val="002C3C65"/>
    <w:rsid w:val="002C6264"/>
    <w:rsid w:val="002C63B1"/>
    <w:rsid w:val="002D3B99"/>
    <w:rsid w:val="002D57D0"/>
    <w:rsid w:val="002D7118"/>
    <w:rsid w:val="002D7273"/>
    <w:rsid w:val="002E1531"/>
    <w:rsid w:val="002E7E16"/>
    <w:rsid w:val="002F27E3"/>
    <w:rsid w:val="00300CEE"/>
    <w:rsid w:val="00304340"/>
    <w:rsid w:val="00305AB7"/>
    <w:rsid w:val="00305F2B"/>
    <w:rsid w:val="003146E0"/>
    <w:rsid w:val="00316B1A"/>
    <w:rsid w:val="00321AD7"/>
    <w:rsid w:val="0032368B"/>
    <w:rsid w:val="00341FA0"/>
    <w:rsid w:val="00354B9D"/>
    <w:rsid w:val="00360737"/>
    <w:rsid w:val="00362863"/>
    <w:rsid w:val="00363739"/>
    <w:rsid w:val="00365D6E"/>
    <w:rsid w:val="00390AB2"/>
    <w:rsid w:val="003947F5"/>
    <w:rsid w:val="00396748"/>
    <w:rsid w:val="003A02DA"/>
    <w:rsid w:val="003A1FEE"/>
    <w:rsid w:val="003A211F"/>
    <w:rsid w:val="003A55C8"/>
    <w:rsid w:val="003A5B23"/>
    <w:rsid w:val="003A641C"/>
    <w:rsid w:val="003B2188"/>
    <w:rsid w:val="003B3D76"/>
    <w:rsid w:val="003B40CE"/>
    <w:rsid w:val="003B54C3"/>
    <w:rsid w:val="003B68F9"/>
    <w:rsid w:val="003C6F67"/>
    <w:rsid w:val="003D38E6"/>
    <w:rsid w:val="003D5F13"/>
    <w:rsid w:val="003D7DA9"/>
    <w:rsid w:val="003E0489"/>
    <w:rsid w:val="003E0F55"/>
    <w:rsid w:val="003E273B"/>
    <w:rsid w:val="003E4B2E"/>
    <w:rsid w:val="003F32C3"/>
    <w:rsid w:val="003F3A13"/>
    <w:rsid w:val="003F4428"/>
    <w:rsid w:val="003F5F35"/>
    <w:rsid w:val="003F77F2"/>
    <w:rsid w:val="00417150"/>
    <w:rsid w:val="004203A6"/>
    <w:rsid w:val="00422167"/>
    <w:rsid w:val="00424DA0"/>
    <w:rsid w:val="004255D2"/>
    <w:rsid w:val="0042687D"/>
    <w:rsid w:val="00427266"/>
    <w:rsid w:val="00431A76"/>
    <w:rsid w:val="00436534"/>
    <w:rsid w:val="00437214"/>
    <w:rsid w:val="004413A9"/>
    <w:rsid w:val="004433F4"/>
    <w:rsid w:val="004444A3"/>
    <w:rsid w:val="004503BC"/>
    <w:rsid w:val="004547A1"/>
    <w:rsid w:val="004558E9"/>
    <w:rsid w:val="004566C1"/>
    <w:rsid w:val="00472E23"/>
    <w:rsid w:val="00475AA3"/>
    <w:rsid w:val="00483B64"/>
    <w:rsid w:val="00485B94"/>
    <w:rsid w:val="00485BB9"/>
    <w:rsid w:val="00490FDC"/>
    <w:rsid w:val="004915C5"/>
    <w:rsid w:val="0049194A"/>
    <w:rsid w:val="00493E8F"/>
    <w:rsid w:val="00495597"/>
    <w:rsid w:val="00495F46"/>
    <w:rsid w:val="00497162"/>
    <w:rsid w:val="004A3EA4"/>
    <w:rsid w:val="004A44A9"/>
    <w:rsid w:val="004B15C2"/>
    <w:rsid w:val="004B18B6"/>
    <w:rsid w:val="004B51FE"/>
    <w:rsid w:val="004B5786"/>
    <w:rsid w:val="004B6A44"/>
    <w:rsid w:val="004B6B5C"/>
    <w:rsid w:val="004B7B34"/>
    <w:rsid w:val="004C1FFF"/>
    <w:rsid w:val="004C26BC"/>
    <w:rsid w:val="004C2CE0"/>
    <w:rsid w:val="004D4240"/>
    <w:rsid w:val="004D45D8"/>
    <w:rsid w:val="004D4756"/>
    <w:rsid w:val="004D4A79"/>
    <w:rsid w:val="004D7F9E"/>
    <w:rsid w:val="004E558F"/>
    <w:rsid w:val="004F722A"/>
    <w:rsid w:val="00501F5A"/>
    <w:rsid w:val="005028EB"/>
    <w:rsid w:val="00502AB7"/>
    <w:rsid w:val="0050550B"/>
    <w:rsid w:val="00506999"/>
    <w:rsid w:val="00511385"/>
    <w:rsid w:val="00513BAC"/>
    <w:rsid w:val="0052256F"/>
    <w:rsid w:val="005233D7"/>
    <w:rsid w:val="00523E2D"/>
    <w:rsid w:val="00525A1B"/>
    <w:rsid w:val="00530141"/>
    <w:rsid w:val="005306D8"/>
    <w:rsid w:val="00532E14"/>
    <w:rsid w:val="005349AD"/>
    <w:rsid w:val="00535240"/>
    <w:rsid w:val="00544FE2"/>
    <w:rsid w:val="00554362"/>
    <w:rsid w:val="00561B36"/>
    <w:rsid w:val="00562086"/>
    <w:rsid w:val="0056415E"/>
    <w:rsid w:val="0056555F"/>
    <w:rsid w:val="005747E0"/>
    <w:rsid w:val="0057482F"/>
    <w:rsid w:val="005757C7"/>
    <w:rsid w:val="005773BB"/>
    <w:rsid w:val="00587561"/>
    <w:rsid w:val="00587910"/>
    <w:rsid w:val="0059005A"/>
    <w:rsid w:val="005A0F13"/>
    <w:rsid w:val="005A694E"/>
    <w:rsid w:val="005A7196"/>
    <w:rsid w:val="005A7310"/>
    <w:rsid w:val="005A7D79"/>
    <w:rsid w:val="005B3A78"/>
    <w:rsid w:val="005B48A4"/>
    <w:rsid w:val="005B4CD1"/>
    <w:rsid w:val="005C2DD0"/>
    <w:rsid w:val="005D3192"/>
    <w:rsid w:val="005D4A40"/>
    <w:rsid w:val="005D6E97"/>
    <w:rsid w:val="005E5742"/>
    <w:rsid w:val="005E5D9D"/>
    <w:rsid w:val="005F0E7E"/>
    <w:rsid w:val="005F1683"/>
    <w:rsid w:val="005F1FFE"/>
    <w:rsid w:val="005F5691"/>
    <w:rsid w:val="005F76CB"/>
    <w:rsid w:val="00602E59"/>
    <w:rsid w:val="00606B8F"/>
    <w:rsid w:val="00612DAD"/>
    <w:rsid w:val="00614C0E"/>
    <w:rsid w:val="00617404"/>
    <w:rsid w:val="006247EA"/>
    <w:rsid w:val="00632E10"/>
    <w:rsid w:val="0063314D"/>
    <w:rsid w:val="00633D73"/>
    <w:rsid w:val="00633E62"/>
    <w:rsid w:val="0064279A"/>
    <w:rsid w:val="00645A10"/>
    <w:rsid w:val="00655EE1"/>
    <w:rsid w:val="00660D4D"/>
    <w:rsid w:val="006610E2"/>
    <w:rsid w:val="006611BB"/>
    <w:rsid w:val="00664971"/>
    <w:rsid w:val="006704F3"/>
    <w:rsid w:val="00670735"/>
    <w:rsid w:val="00670F90"/>
    <w:rsid w:val="00676055"/>
    <w:rsid w:val="006818B9"/>
    <w:rsid w:val="00690BB5"/>
    <w:rsid w:val="006931D0"/>
    <w:rsid w:val="00694B3E"/>
    <w:rsid w:val="00695F0E"/>
    <w:rsid w:val="006974D4"/>
    <w:rsid w:val="006A0AF7"/>
    <w:rsid w:val="006A2E8A"/>
    <w:rsid w:val="006A2F0D"/>
    <w:rsid w:val="006A45BE"/>
    <w:rsid w:val="006A4A88"/>
    <w:rsid w:val="006B27AD"/>
    <w:rsid w:val="006B37DE"/>
    <w:rsid w:val="006B5E59"/>
    <w:rsid w:val="006B75F4"/>
    <w:rsid w:val="006C0F9E"/>
    <w:rsid w:val="006C64CD"/>
    <w:rsid w:val="006C7573"/>
    <w:rsid w:val="006D0E79"/>
    <w:rsid w:val="006D1500"/>
    <w:rsid w:val="006D19F2"/>
    <w:rsid w:val="006D41CF"/>
    <w:rsid w:val="006D5531"/>
    <w:rsid w:val="006D6ED6"/>
    <w:rsid w:val="006E1E65"/>
    <w:rsid w:val="006E6B81"/>
    <w:rsid w:val="006E711B"/>
    <w:rsid w:val="006F1B13"/>
    <w:rsid w:val="006F1C56"/>
    <w:rsid w:val="006F7F66"/>
    <w:rsid w:val="00700081"/>
    <w:rsid w:val="007030A7"/>
    <w:rsid w:val="00704D9A"/>
    <w:rsid w:val="00706A7B"/>
    <w:rsid w:val="00707112"/>
    <w:rsid w:val="007074F7"/>
    <w:rsid w:val="007346D5"/>
    <w:rsid w:val="00736AF0"/>
    <w:rsid w:val="00751CFF"/>
    <w:rsid w:val="00760871"/>
    <w:rsid w:val="00760F28"/>
    <w:rsid w:val="00760F31"/>
    <w:rsid w:val="00767B93"/>
    <w:rsid w:val="007838E7"/>
    <w:rsid w:val="0078578A"/>
    <w:rsid w:val="00787F16"/>
    <w:rsid w:val="007A175A"/>
    <w:rsid w:val="007A1F39"/>
    <w:rsid w:val="007A7DEB"/>
    <w:rsid w:val="007B0B43"/>
    <w:rsid w:val="007B35E3"/>
    <w:rsid w:val="007B601B"/>
    <w:rsid w:val="007B6E58"/>
    <w:rsid w:val="007B744F"/>
    <w:rsid w:val="007D0DBB"/>
    <w:rsid w:val="007D236C"/>
    <w:rsid w:val="007E0551"/>
    <w:rsid w:val="007E5C3B"/>
    <w:rsid w:val="007E6E9B"/>
    <w:rsid w:val="007F3A0A"/>
    <w:rsid w:val="007F5141"/>
    <w:rsid w:val="00800567"/>
    <w:rsid w:val="00802E66"/>
    <w:rsid w:val="008035A7"/>
    <w:rsid w:val="00810AC4"/>
    <w:rsid w:val="00813459"/>
    <w:rsid w:val="00815370"/>
    <w:rsid w:val="00817F86"/>
    <w:rsid w:val="0082030B"/>
    <w:rsid w:val="00820F46"/>
    <w:rsid w:val="00820FFD"/>
    <w:rsid w:val="00825669"/>
    <w:rsid w:val="008269E9"/>
    <w:rsid w:val="00827D5D"/>
    <w:rsid w:val="008345D0"/>
    <w:rsid w:val="008353C8"/>
    <w:rsid w:val="0083580C"/>
    <w:rsid w:val="00836FF9"/>
    <w:rsid w:val="00837443"/>
    <w:rsid w:val="00837EDE"/>
    <w:rsid w:val="008400F8"/>
    <w:rsid w:val="00856194"/>
    <w:rsid w:val="00857963"/>
    <w:rsid w:val="00866CFA"/>
    <w:rsid w:val="00867E97"/>
    <w:rsid w:val="00873199"/>
    <w:rsid w:val="0087319F"/>
    <w:rsid w:val="00891D09"/>
    <w:rsid w:val="008929F9"/>
    <w:rsid w:val="00894675"/>
    <w:rsid w:val="008959EF"/>
    <w:rsid w:val="00897F11"/>
    <w:rsid w:val="008B0C2C"/>
    <w:rsid w:val="008B7313"/>
    <w:rsid w:val="008C1A2F"/>
    <w:rsid w:val="008D7A77"/>
    <w:rsid w:val="008E13C1"/>
    <w:rsid w:val="008E62E1"/>
    <w:rsid w:val="008F0D82"/>
    <w:rsid w:val="008F1B45"/>
    <w:rsid w:val="008F549C"/>
    <w:rsid w:val="0090094D"/>
    <w:rsid w:val="00900C13"/>
    <w:rsid w:val="009027EE"/>
    <w:rsid w:val="00912DAF"/>
    <w:rsid w:val="009176B2"/>
    <w:rsid w:val="00924725"/>
    <w:rsid w:val="00926CE5"/>
    <w:rsid w:val="00931154"/>
    <w:rsid w:val="00931FD9"/>
    <w:rsid w:val="00937444"/>
    <w:rsid w:val="00942B0B"/>
    <w:rsid w:val="00947667"/>
    <w:rsid w:val="0095152F"/>
    <w:rsid w:val="00951FD9"/>
    <w:rsid w:val="009561D4"/>
    <w:rsid w:val="00957156"/>
    <w:rsid w:val="00963342"/>
    <w:rsid w:val="00970EF0"/>
    <w:rsid w:val="00972337"/>
    <w:rsid w:val="0097478E"/>
    <w:rsid w:val="0098792D"/>
    <w:rsid w:val="009910EC"/>
    <w:rsid w:val="009A6C89"/>
    <w:rsid w:val="009B0154"/>
    <w:rsid w:val="009B361E"/>
    <w:rsid w:val="009C1B6F"/>
    <w:rsid w:val="009C3D1E"/>
    <w:rsid w:val="009D38E9"/>
    <w:rsid w:val="009D57EF"/>
    <w:rsid w:val="009D5CEA"/>
    <w:rsid w:val="009E5D80"/>
    <w:rsid w:val="009E625B"/>
    <w:rsid w:val="009F0146"/>
    <w:rsid w:val="009F6626"/>
    <w:rsid w:val="009F7F85"/>
    <w:rsid w:val="00A106BA"/>
    <w:rsid w:val="00A10D46"/>
    <w:rsid w:val="00A11EAF"/>
    <w:rsid w:val="00A12DF1"/>
    <w:rsid w:val="00A16515"/>
    <w:rsid w:val="00A27177"/>
    <w:rsid w:val="00A324FE"/>
    <w:rsid w:val="00A40300"/>
    <w:rsid w:val="00A40D26"/>
    <w:rsid w:val="00A41107"/>
    <w:rsid w:val="00A4110D"/>
    <w:rsid w:val="00A4368F"/>
    <w:rsid w:val="00A50329"/>
    <w:rsid w:val="00A52643"/>
    <w:rsid w:val="00A527B1"/>
    <w:rsid w:val="00A623FD"/>
    <w:rsid w:val="00A62C5F"/>
    <w:rsid w:val="00A66DD3"/>
    <w:rsid w:val="00A71294"/>
    <w:rsid w:val="00A7517A"/>
    <w:rsid w:val="00A84493"/>
    <w:rsid w:val="00A91E97"/>
    <w:rsid w:val="00A94C77"/>
    <w:rsid w:val="00A969C5"/>
    <w:rsid w:val="00AA3B8E"/>
    <w:rsid w:val="00AC546B"/>
    <w:rsid w:val="00AD2749"/>
    <w:rsid w:val="00AD34DA"/>
    <w:rsid w:val="00B10324"/>
    <w:rsid w:val="00B1761E"/>
    <w:rsid w:val="00B22424"/>
    <w:rsid w:val="00B26B27"/>
    <w:rsid w:val="00B31E88"/>
    <w:rsid w:val="00B41651"/>
    <w:rsid w:val="00B42493"/>
    <w:rsid w:val="00B44BD1"/>
    <w:rsid w:val="00B5075E"/>
    <w:rsid w:val="00B50A23"/>
    <w:rsid w:val="00B5370B"/>
    <w:rsid w:val="00B55735"/>
    <w:rsid w:val="00B56BCD"/>
    <w:rsid w:val="00B600CF"/>
    <w:rsid w:val="00B64B5B"/>
    <w:rsid w:val="00B66BE0"/>
    <w:rsid w:val="00B740C9"/>
    <w:rsid w:val="00B7553B"/>
    <w:rsid w:val="00B87B89"/>
    <w:rsid w:val="00B92C17"/>
    <w:rsid w:val="00B93381"/>
    <w:rsid w:val="00B97411"/>
    <w:rsid w:val="00BA011B"/>
    <w:rsid w:val="00BA44E8"/>
    <w:rsid w:val="00BB3C35"/>
    <w:rsid w:val="00BB5350"/>
    <w:rsid w:val="00BC0B3B"/>
    <w:rsid w:val="00BC124F"/>
    <w:rsid w:val="00BC2950"/>
    <w:rsid w:val="00BD37A5"/>
    <w:rsid w:val="00BD6189"/>
    <w:rsid w:val="00BD633C"/>
    <w:rsid w:val="00BD73FF"/>
    <w:rsid w:val="00BE7024"/>
    <w:rsid w:val="00BE7E08"/>
    <w:rsid w:val="00BF48A8"/>
    <w:rsid w:val="00BF4BF8"/>
    <w:rsid w:val="00BF52ED"/>
    <w:rsid w:val="00C0071A"/>
    <w:rsid w:val="00C03B69"/>
    <w:rsid w:val="00C0775E"/>
    <w:rsid w:val="00C12E67"/>
    <w:rsid w:val="00C15DF0"/>
    <w:rsid w:val="00C16870"/>
    <w:rsid w:val="00C17252"/>
    <w:rsid w:val="00C17839"/>
    <w:rsid w:val="00C227C6"/>
    <w:rsid w:val="00C22822"/>
    <w:rsid w:val="00C23338"/>
    <w:rsid w:val="00C302B6"/>
    <w:rsid w:val="00C31CAB"/>
    <w:rsid w:val="00C34F57"/>
    <w:rsid w:val="00C37862"/>
    <w:rsid w:val="00C41B31"/>
    <w:rsid w:val="00C420DD"/>
    <w:rsid w:val="00C43438"/>
    <w:rsid w:val="00C47D18"/>
    <w:rsid w:val="00C52DD6"/>
    <w:rsid w:val="00C52FE8"/>
    <w:rsid w:val="00C6118D"/>
    <w:rsid w:val="00C61B88"/>
    <w:rsid w:val="00C61F9B"/>
    <w:rsid w:val="00C63E40"/>
    <w:rsid w:val="00C66571"/>
    <w:rsid w:val="00C74DED"/>
    <w:rsid w:val="00C76658"/>
    <w:rsid w:val="00C976CA"/>
    <w:rsid w:val="00CA081B"/>
    <w:rsid w:val="00CA33D8"/>
    <w:rsid w:val="00CA5504"/>
    <w:rsid w:val="00CB08FB"/>
    <w:rsid w:val="00CB57B8"/>
    <w:rsid w:val="00CC184D"/>
    <w:rsid w:val="00CC2728"/>
    <w:rsid w:val="00CC5A27"/>
    <w:rsid w:val="00CC6B4E"/>
    <w:rsid w:val="00CD0B29"/>
    <w:rsid w:val="00CD4D10"/>
    <w:rsid w:val="00CE6CF7"/>
    <w:rsid w:val="00CE7CA9"/>
    <w:rsid w:val="00CF1AD0"/>
    <w:rsid w:val="00CF1E6C"/>
    <w:rsid w:val="00CF6EB8"/>
    <w:rsid w:val="00CF7806"/>
    <w:rsid w:val="00D01011"/>
    <w:rsid w:val="00D02282"/>
    <w:rsid w:val="00D02F53"/>
    <w:rsid w:val="00D071F3"/>
    <w:rsid w:val="00D10916"/>
    <w:rsid w:val="00D1220B"/>
    <w:rsid w:val="00D12F46"/>
    <w:rsid w:val="00D22F71"/>
    <w:rsid w:val="00D24CD4"/>
    <w:rsid w:val="00D27E42"/>
    <w:rsid w:val="00D34512"/>
    <w:rsid w:val="00D42754"/>
    <w:rsid w:val="00D47506"/>
    <w:rsid w:val="00D54213"/>
    <w:rsid w:val="00D635C4"/>
    <w:rsid w:val="00D64113"/>
    <w:rsid w:val="00D64F46"/>
    <w:rsid w:val="00D65EB5"/>
    <w:rsid w:val="00D67AD3"/>
    <w:rsid w:val="00D7191B"/>
    <w:rsid w:val="00D71B7C"/>
    <w:rsid w:val="00D7549D"/>
    <w:rsid w:val="00D801ED"/>
    <w:rsid w:val="00D81D90"/>
    <w:rsid w:val="00D82FD9"/>
    <w:rsid w:val="00D84B64"/>
    <w:rsid w:val="00D84CF7"/>
    <w:rsid w:val="00D91DC1"/>
    <w:rsid w:val="00D9296E"/>
    <w:rsid w:val="00D973A0"/>
    <w:rsid w:val="00DA53DB"/>
    <w:rsid w:val="00DB3179"/>
    <w:rsid w:val="00DB3E74"/>
    <w:rsid w:val="00DB6322"/>
    <w:rsid w:val="00DB7165"/>
    <w:rsid w:val="00DC2D4F"/>
    <w:rsid w:val="00DC3970"/>
    <w:rsid w:val="00DC48B9"/>
    <w:rsid w:val="00DC5256"/>
    <w:rsid w:val="00DC658B"/>
    <w:rsid w:val="00DD1524"/>
    <w:rsid w:val="00DD405C"/>
    <w:rsid w:val="00DD42FC"/>
    <w:rsid w:val="00DD4CE8"/>
    <w:rsid w:val="00DE5057"/>
    <w:rsid w:val="00DE7E75"/>
    <w:rsid w:val="00DF03A0"/>
    <w:rsid w:val="00DF03C6"/>
    <w:rsid w:val="00DF1963"/>
    <w:rsid w:val="00DF37CE"/>
    <w:rsid w:val="00DF4EC8"/>
    <w:rsid w:val="00DF5F3C"/>
    <w:rsid w:val="00DF7C6C"/>
    <w:rsid w:val="00E0024F"/>
    <w:rsid w:val="00E0259C"/>
    <w:rsid w:val="00E028AF"/>
    <w:rsid w:val="00E04196"/>
    <w:rsid w:val="00E06D1A"/>
    <w:rsid w:val="00E06F9E"/>
    <w:rsid w:val="00E100D4"/>
    <w:rsid w:val="00E1021C"/>
    <w:rsid w:val="00E130E4"/>
    <w:rsid w:val="00E141E5"/>
    <w:rsid w:val="00E14556"/>
    <w:rsid w:val="00E15164"/>
    <w:rsid w:val="00E20F3F"/>
    <w:rsid w:val="00E319EC"/>
    <w:rsid w:val="00E3219E"/>
    <w:rsid w:val="00E352BB"/>
    <w:rsid w:val="00E359B8"/>
    <w:rsid w:val="00E3709A"/>
    <w:rsid w:val="00E42862"/>
    <w:rsid w:val="00E4383B"/>
    <w:rsid w:val="00E56DDD"/>
    <w:rsid w:val="00E7012F"/>
    <w:rsid w:val="00E7128F"/>
    <w:rsid w:val="00E75608"/>
    <w:rsid w:val="00E814AF"/>
    <w:rsid w:val="00E826E6"/>
    <w:rsid w:val="00E838A6"/>
    <w:rsid w:val="00E85C0B"/>
    <w:rsid w:val="00E87462"/>
    <w:rsid w:val="00E92331"/>
    <w:rsid w:val="00E947BB"/>
    <w:rsid w:val="00E96B90"/>
    <w:rsid w:val="00EA2072"/>
    <w:rsid w:val="00EB0249"/>
    <w:rsid w:val="00EB4409"/>
    <w:rsid w:val="00EB5559"/>
    <w:rsid w:val="00EB5630"/>
    <w:rsid w:val="00EB710D"/>
    <w:rsid w:val="00EC0008"/>
    <w:rsid w:val="00EC0972"/>
    <w:rsid w:val="00EC1211"/>
    <w:rsid w:val="00EC1F81"/>
    <w:rsid w:val="00EC3168"/>
    <w:rsid w:val="00EC3F09"/>
    <w:rsid w:val="00ED7EA7"/>
    <w:rsid w:val="00EF12D4"/>
    <w:rsid w:val="00EF1CA8"/>
    <w:rsid w:val="00EF382A"/>
    <w:rsid w:val="00F00FDA"/>
    <w:rsid w:val="00F020C3"/>
    <w:rsid w:val="00F02936"/>
    <w:rsid w:val="00F05EA8"/>
    <w:rsid w:val="00F0699C"/>
    <w:rsid w:val="00F06D82"/>
    <w:rsid w:val="00F07C96"/>
    <w:rsid w:val="00F1008B"/>
    <w:rsid w:val="00F117AA"/>
    <w:rsid w:val="00F14A66"/>
    <w:rsid w:val="00F17C0F"/>
    <w:rsid w:val="00F26DF0"/>
    <w:rsid w:val="00F34338"/>
    <w:rsid w:val="00F36E01"/>
    <w:rsid w:val="00F36E42"/>
    <w:rsid w:val="00F50D0F"/>
    <w:rsid w:val="00F50EBF"/>
    <w:rsid w:val="00F5454C"/>
    <w:rsid w:val="00F71D55"/>
    <w:rsid w:val="00F7243E"/>
    <w:rsid w:val="00F731EA"/>
    <w:rsid w:val="00F7419A"/>
    <w:rsid w:val="00F808D5"/>
    <w:rsid w:val="00F827AB"/>
    <w:rsid w:val="00F8302C"/>
    <w:rsid w:val="00F937E7"/>
    <w:rsid w:val="00F959B7"/>
    <w:rsid w:val="00F96FAE"/>
    <w:rsid w:val="00FA50E0"/>
    <w:rsid w:val="00FB2BEC"/>
    <w:rsid w:val="00FB46F1"/>
    <w:rsid w:val="00FB60D3"/>
    <w:rsid w:val="00FB6BFA"/>
    <w:rsid w:val="00FC1C29"/>
    <w:rsid w:val="00FC2B6B"/>
    <w:rsid w:val="00FC3552"/>
    <w:rsid w:val="00FC3CB5"/>
    <w:rsid w:val="00FC6AF2"/>
    <w:rsid w:val="00FD2218"/>
    <w:rsid w:val="00FD3726"/>
    <w:rsid w:val="00FD54C0"/>
    <w:rsid w:val="00FD743A"/>
    <w:rsid w:val="00FE2C36"/>
    <w:rsid w:val="00FE404F"/>
    <w:rsid w:val="00FE68CA"/>
    <w:rsid w:val="00FE7288"/>
    <w:rsid w:val="00FE7441"/>
    <w:rsid w:val="00FF0BEA"/>
    <w:rsid w:val="00FF114C"/>
    <w:rsid w:val="00FF12C1"/>
    <w:rsid w:val="00FF4E98"/>
    <w:rsid w:val="00FF5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F855"/>
  <w15:docId w15:val="{453DF5CA-4398-4B6A-87A6-FCBE72AAA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F5691"/>
  </w:style>
  <w:style w:type="paragraph" w:styleId="Heading1">
    <w:name w:val="heading 1"/>
    <w:next w:val="Normal"/>
    <w:link w:val="Heading1Char"/>
    <w:uiPriority w:val="9"/>
    <w:qFormat/>
    <w:rsid w:val="001B38E8"/>
    <w:pPr>
      <w:spacing w:line="480" w:lineRule="auto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38E8"/>
    <w:pPr>
      <w:spacing w:after="0" w:line="48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5691"/>
    <w:pPr>
      <w:keepNext/>
      <w:spacing w:after="0" w:line="240" w:lineRule="auto"/>
      <w:ind w:right="479"/>
      <w:outlineLvl w:val="2"/>
    </w:pPr>
    <w:rPr>
      <w:rFonts w:cstheme="min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0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38E8"/>
    <w:rPr>
      <w:rFonts w:eastAsiaTheme="majorEastAsia" w:cstheme="majorBidi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1B38E8"/>
    <w:rPr>
      <w:b/>
    </w:rPr>
  </w:style>
  <w:style w:type="table" w:styleId="TableGrid">
    <w:name w:val="Table Grid"/>
    <w:basedOn w:val="TableNormal"/>
    <w:uiPriority w:val="59"/>
    <w:rsid w:val="00837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F0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01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1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1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1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47506"/>
    <w:pPr>
      <w:spacing w:after="0" w:line="240" w:lineRule="auto"/>
    </w:pPr>
  </w:style>
  <w:style w:type="paragraph" w:styleId="Revision">
    <w:name w:val="Revision"/>
    <w:hidden/>
    <w:uiPriority w:val="99"/>
    <w:semiHidden/>
    <w:rsid w:val="002B0B2F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562086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62086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62086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62086"/>
    <w:rPr>
      <w:rFonts w:ascii="Calibri" w:hAnsi="Calibri" w:cs="Calibri"/>
      <w:noProof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B68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B68F9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d15mcfceub">
    <w:name w:val="gd15mcfceub"/>
    <w:basedOn w:val="DefaultParagraphFont"/>
    <w:rsid w:val="003B68F9"/>
  </w:style>
  <w:style w:type="character" w:styleId="Hyperlink">
    <w:name w:val="Hyperlink"/>
    <w:basedOn w:val="DefaultParagraphFont"/>
    <w:uiPriority w:val="99"/>
    <w:unhideWhenUsed/>
    <w:rsid w:val="00951FD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F7F85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B7313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D405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D405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D405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0E09F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4A3EA4"/>
    <w:pPr>
      <w:spacing w:after="120" w:line="480" w:lineRule="auto"/>
      <w:jc w:val="both"/>
    </w:pPr>
    <w:rPr>
      <w:rFonts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A3EA4"/>
    <w:rPr>
      <w:rFonts w:cs="Times New Roman"/>
      <w:b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54362"/>
    <w:pPr>
      <w:spacing w:line="480" w:lineRule="auto"/>
    </w:pPr>
    <w:rPr>
      <w:rFonts w:cstheme="minorHAns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554362"/>
    <w:rPr>
      <w:rFonts w:cs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73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231"/>
  </w:style>
  <w:style w:type="character" w:styleId="PageNumber">
    <w:name w:val="page number"/>
    <w:basedOn w:val="DefaultParagraphFont"/>
    <w:uiPriority w:val="99"/>
    <w:semiHidden/>
    <w:unhideWhenUsed/>
    <w:rsid w:val="00173231"/>
  </w:style>
  <w:style w:type="character" w:styleId="UnresolvedMention">
    <w:name w:val="Unresolved Mention"/>
    <w:basedOn w:val="DefaultParagraphFont"/>
    <w:uiPriority w:val="99"/>
    <w:rsid w:val="003F77F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F5691"/>
    <w:rPr>
      <w:rFonts w:cstheme="min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69C4E-210B-664E-A0D1-BADF2AA301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tevens</dc:creator>
  <cp:lastModifiedBy>David Stevens</cp:lastModifiedBy>
  <cp:revision>3</cp:revision>
  <dcterms:created xsi:type="dcterms:W3CDTF">2021-04-28T10:39:00Z</dcterms:created>
  <dcterms:modified xsi:type="dcterms:W3CDTF">2021-07-02T12:47:00Z</dcterms:modified>
</cp:coreProperties>
</file>